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4A78D68B" w:rsidR="00091943" w:rsidRDefault="00575020">
      <w:r>
        <w:t>Rishan rashmika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575020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Rishan rashmika</cp:lastModifiedBy>
  <cp:revision>5</cp:revision>
  <dcterms:created xsi:type="dcterms:W3CDTF">2021-03-09T01:12:00Z</dcterms:created>
  <dcterms:modified xsi:type="dcterms:W3CDTF">2021-08-24T23:17:00Z</dcterms:modified>
</cp:coreProperties>
</file>